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ASR</w:t>
      </w:r>
      <w:r>
        <w:t xml:space="preserve"> </w:t>
      </w:r>
      <w:r>
        <w:t xml:space="preserve">(ห้องเรียนสกล)</w:t>
      </w:r>
      <w:r>
        <w:t xml:space="preserve"> </w:t>
      </w:r>
      <w:r>
        <w:t xml:space="preserve">การเขียนโปรแกรมภาษาคอมพิวเตอร์</w:t>
      </w:r>
      <w:r>
        <w:t xml:space="preserve"> </w:t>
      </w:r>
      <w:r>
        <w:t xml:space="preserve">อ.สุธิรา</w:t>
      </w:r>
      <w:r>
        <w:t xml:space="preserve"> </w:t>
      </w:r>
      <w:r>
        <w:t xml:space="preserve">วันที่</w:t>
      </w:r>
      <w:r>
        <w:t xml:space="preserve"> </w:t>
      </w:r>
      <w:r>
        <w:t xml:space="preserve">13</w:t>
      </w:r>
      <w:r>
        <w:t xml:space="preserve"> </w:t>
      </w:r>
      <w:r>
        <w:t xml:space="preserve">ธ.ค.</w:t>
      </w:r>
      <w:r>
        <w:t xml:space="preserve"> </w:t>
      </w:r>
      <w:r>
        <w:t xml:space="preserve">2565</w:t>
      </w:r>
    </w:p>
    <w:p>
      <w:pPr>
        <w:pStyle w:val="Date"/>
      </w:pPr>
      <w:r>
        <w:t xml:space="preserve">วันพุธที่</w:t>
      </w:r>
      <w:r>
        <w:t xml:space="preserve"> </w:t>
      </w:r>
      <w:r>
        <w:t xml:space="preserve">14</w:t>
      </w:r>
      <w:r>
        <w:t xml:space="preserve"> </w:t>
      </w:r>
      <w:r>
        <w:t xml:space="preserve">ธันวาคม</w:t>
      </w:r>
      <w:r>
        <w:t xml:space="preserve"> </w:t>
      </w:r>
      <w:r>
        <w:t xml:space="preserve">2565</w:t>
      </w:r>
      <w:r>
        <w:t xml:space="preserve"> </w:t>
      </w:r>
      <w:r>
        <w:t xml:space="preserve">เวลา</w:t>
      </w:r>
      <w:r>
        <w:t xml:space="preserve"> </w:t>
      </w:r>
      <w:r>
        <w:t xml:space="preserve">13.0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ช่อง 8 นิ สัปดาห์ที่แล้ว นัดที่แล้วเราลงตัวเกมเราไปแค่ 1 ตัวแต่ความจริงโดนเกมเรา ที่จะใช้เนี่ย เมื่อคืนถ้าสมมุติน้องเดิน นะคะมันก็จะมีหลายทางรูปเล็กๆอย่างนี้ เขาก็จะเปลี่ยน ก็เลยให้ไปค้นไปฉีดทุกคนน่าจะมีแล้วใครยังไม่มีภาพแบบนี้ยกมือ หาที่นี้ก่อนเด้ออย่าลืมอย่าลืมมันจะต้องอยู่ในโฟลเดอร์ ที่ไหนฟรีของเรานะแล้วก็โฟลเดอร์ชื่อ ที่เป็นชื่อของ นะคะ เพราะว่าควาย ไฟล์เกมที่เราโค้ดดิ้งจะอยู่ในนี้ด้วยเหมือนกันก็คือ ตำแหน่งของไฟล์ ที่เราจะใช้โค้ดกับรูปภาพมันจะต้องอยู่ในที่เก็บเดียวกันทนเด้อเดียวกัน พร้อมยัง ถ้าพร้อมแล้ว สิ่งแรกที่เราจะทำนะคะ ให้เปิดซับลามเหมือนเดิม Find some text เก่าเราขึ้นมาเลย ใครอยู่ไหน เปิดรับรามแล้วนะคะแล้ว Mini อยู่นะคะ ข้อแรกสิ่งที่เราจะทำก็คือ เราจะไป Import module ขึ้นมาอีก 1 ตัวคือตอนตอนเดิมเนี่ยที่เรา Import ก็คือโมดุลภายเกมแต่ทีนี้ มีเพิ่มมาอีก 1 ตัวนะคะ แล้วลำดับที่ 2 เราก็จะมาตั้งค่าพอเราไป Import module ใหม่มาเราก็ต้องมาตั้งค่าเพื่อจะเรียกใช้ไอ้โมดุลตัวใหม่เราเนี่ย จากนั้นเราก็ไปกำหนดการแสดงผล ไปหมดดูตัวใหม่เนี่ยว่ามันจะแสดงผลในลักษณะนะคะมาดูโค้ดกันคำสั่ง Import pygame ใช่ไหมเรา Import ไฟล์เกมแล้วเราค่ำแล้วคือเราไม่ต้องไปพิมพ์คำว่า Import ใหม่คั่นด้วยเครื่องหมาย โคลอนแล้วก็ตามด้วย sys sys มาจาก System ตอนนี้ก็คือเราจะ Import module ที่ชื่อว่า System นะคะ ตัวนี้นะคะ ไม่ได้ไปไม่รู้ทำไม cc คืออะไร เราจะ Import module ที่ชื่อว่า sys หรือ System อ่ะ นิทาน kinesis นะคะวันนี้จะไว้เมื่อไหร่ มันจะช่วยในเรื่องของเวลา Assistant ก็คือตัวระบบแล้วนี่เห็นไหมถ้าโทรไปที่จะตั้ง Top = พาย game.com จะกำหนด ระยะเวลาแล้วพอในส่วนของการแสดงผล เรียกใช้ ตัวแปรที่ชื่อเพราะเราสร้างตัวแปรเพื่อเก็บเวลานี้ hot.sex 69 คือ ให้ระยะเวลาในการทำงานมันอยู่ที่ประมาณ 60 นะคะ ในคอมพิวเตอร์ไม่ใช่ 60 นาทีนะ 60 วินาทีเด็กๆ เพราะฉะนั้นเปิดซับลามเราขึ้นมานะคะ แล้วไปที่ตำแหน่ง Report ก็คือตำแหน่งแรกใช่ไหม บรรทัดนี้นะ ไซส์อะไรคะโคลอนใช่ไหมคะแล้วตามด้วย โดนที่ชื่อว่าเฟรมหรือ sis F y หรอคะ เพราะคำสั่ง Import นะคะ Import module เนี่ยจะอยู่ที่ บรรทัดแรกเสมอเลยเพราะการทำงานของ โปรแกรมเนี่ยคือมันจะอ่านจากบนลงหน้าเพราะฉะนั้น เราอยากให้มันไป ทำอะไรก่อนเราต้องเอามันไว้ข้างบนว่างั้นเถอะ เมื่อได้โมดุลนี้แล้วส่วนต่อมาจะอยู่ที่สวนนี้นะคะกำหนดค่าทั่วไปตัวที่ ในหมายเลข 2 เด็กเห็นเนาะ รักคือ เพิ่มเพิ่ม Clock dot Cop = ราคา = นะคะตรงนี้ ขายเกมดอทคอมเราจะเรียกใช้ไลบรารีพามนั่นเองนะคะ ฉะนั้นเราก็เลย ต้องเปิด module System ขึ้นมานะคะ ช็อก = พายเกมดอทคอมดอทคอมในวงเล็บ ปั๊มนะคะในซับลามจะอยู่บรรทัดที่ต่อจากอะไรดูดีๆคลาย game.net ตำแหน่งของการตั้งค่าทั่วไปนะคะ ตลกละ วันนี้นะคะ จะเตือนเด็กๆเสมอว่าให้เราใส่แฮชแท็ก เพื่ออธิบายว่าตรงโค้ดดิ้งนี้นะคะเราใช้ทำอะไรอ่ะเราจะได้รู้ ออกคำสั่งเนี่ย มันเป็นการสั่งให้นำเข้ามาดูดซึมที่เรานำเข้าก็คือพายเจมส์แล้วก็ฟิน 2 ตัวนี้นั่นเอง เสร็จแล้วในส่วนของการตั้งค่าทั่วไป คือพาย game.net เนี่ยก็คือเรียกใช้ตัวนี้ภายเกมโมเดิร์นภายเกมและตัวนึงนะคะ อันดับแรกประกาศตัวแปรชื่อว่า clock C นะคะพิมพ์ด้วย c l o c k บล็อกที่แปลว่านาฬิกานรก วิธีการประกาศตัวแปรคือชื่อตัวแปรตามด้วยเครื่องหมายเท่ากับ วัด เครื่องหมายเท่ากับ วรรคนะคะกด Space Bar ใส่เครื่องหมายเท่ากับแล้วก็กด Space Bar อีก 1 ครั้ง แล้วก็พิมพ์ ไลบรารี่ทายเกมดอทคอม ปุ๊บกิ๊กเลือดภายเกมบอกแล้วว่าเราจะไม่พิมพ์ยาว เพราะปลามันจะขึ้น โค้ดที่เราเขียนไปแล้วหรือตัวอะไรก็แล้วแต่เราก็มาเลือกเอานะคะ นะคะ t i m e Time Prime แล้วก็ . เพราะอีกทีนึง เลือก Clock นะคะมันจะช่วยให้เราไม่ไปพิมพ์ผิด บอกให้รู้ว่าออเราจะใช้ตัวแปรที่ว่าคอมตัวนี้ แล้วก็ใส่วงเล็บ มันจะไม่มีปัญหาว่าพิมพ์ตัวเป็นตัวเองอะไรเนี่ยเพราะบางทีเด็กๆมองแล้วดันเห็น ไม่ชัดไม่ขยายนะคะ ตรงนี้คือส่วนของการตั้งค่าทั่วไป ใครยังไม่เสร็จบรรทัดนี้ ไม่งั้นไปขั้นตอนต่อไปไม่ได้นะตอนนี้เราเองถอดแล้วแล้วเรามาตั้งค่ากำหนดค่าให้ มันก็คือให้เป็นตัวแปรที่ชื่อว่า clock ทีนี้เราจะไปเรียกใช้งาน เราจะไปที่ตำแหน่งคล้ายๆ แสดงผลจะอยู่ประมาณตรง เอาไปไว้ท้ายๆ แถวๆพวกนี้เนี่ยแถวสกรีนบิลอะไรพวกเนี้ยนะเด็กๆ บัณฑิตหน้าใส ไอ้นี่ให้ก่อนนะคะสายๆก่อน ส่วนของการแสดงผลนะคำส่วนใดจะได้รู้ สังเกตตรงการแสดงผลเราเพราะสกิลก็คือให้มันแสดง พื้นหลังเราอ่ะนะคะ เอาจริง ตัวเดียวก็ได้เนี่ย ลบตัวนี้ได้เลยนะเนี่ยเดี๋ยวค่อยมาลบนะคะ เพราะฉะนั้นคำสั่งที่ 3 ก็คือให้ เราจะ ตรงส่วนของการแสดงผลที่บอกก็คือเราจะ นิยาย a Clock นะคะติ๊กเนี่ยแล้วระบุระบุว่า เวลาเวลาที่ ให้มันทำงานอยู่ที่ประมาณ วินาทีนั้นตำแหน่งก็จะอยู่ตรงเมื่อกี้ที่ มาร์คไว้เนาะ การแสดงผล อยู่ตรงนี้นะคะ อย่ากด Space Bar กดอะไรคะกด Tab ให้ไปตรงกับตำแหน่ง inbox แล้วนะคะเพราะบางคนจะติดก็เห็น ย่อหน้าที่ 2 มันวะเนี่ย ไปซะปลามันจะไม่ค่อยใช้วรรคใช่ว่าจะใช้เฉพาะวรรคระหว่างคำ แต่ถ้าคำย่อหน้าเนี่ยเราจะใช้แผ่น เราก็เรียกใช้เคาะ กินฟรีปุ๊บ เลือกบล็อกของเรานะคะ แล้วก็ตามด้วย ไม่ดีนะคะจำไม่ได้ค่ะ ขอบอก สมงสมองไปหมดอากาศเย็นสกลนครหนาวได้บอกเลยว่า เด็กๆพากันไม่มา บิ๊กกิมเป็นคำสั่งในไรซ์เบอรี่นั่นเองนะคะ แล้วก็ตามด้วยวงเล็บ ใส่ 60 ตัวเดิมนะ 60 เดี๋ยวตัวเลขเราก็ได้ให้นึกถึงเนาะถ้าเราลอง รันโปรแกรมแล้วตัวเกมเรามันวิ่งไวเกินไปเราก็ เพิ่มเวลาให้มันแต่ถ้ามันวิ่งช้า 60 แล้วมันช้า เราก็ ลดเวลาลงนะคะก็คือ คิดถึงอ่ะ เวลา 1 วิ 2-3 วิหนึ่งคือเพิ่มใช่ไหม วันหนึ่งมันเร็วไปเราก็ต้องเพิ่มให้มันช้าก็ต้องเพิ่มแต่ถ้ามันช้าเราต้องลดตัวเลขลง นี่คือเราจะได้ยังไม่ทันนะคะเพราะตัวที่เราจะรัน ถ้าเรากดมันก็จะไม่แสดงผลอะไรทั้งสิ้นนะคะ ยังไม่กดดันนะคะไปทำต่อเรายังเขียนโค้ดไม่เสร็จอย่าลืมว่าโค้ชมันไม่ได้มีแค่ 3 บรรทัดแน่นอนนะคะ เอาตัวที่ออก ที่พักไป ลำดับต่อมา เรากำหนดไอ้นี่ไปเรียบร้อยแล้วเนาะ ห้ามนะคะเรา ตั้งค่าหน้าจอเกมแล้วตั้งไปแล้ว หมอลำ เราจะมาทำรู้นะคะทำรูปให้เขาเราทำไปแล้ว จะข้ามส่วนนี้ เรามาทำต่อจากอันเดิมเนาะ นี่ เราจะใส่ Moving Spice เข้าไปได้เนี่ยนะคะ ต้องไปตรงนี้ก่อน เราจะมาสร้าง Class ให้ก่อนนะคะถ้างั้น เพื่อ เพื่อที่จะทำอะไร จำได้เนาะตัวเกมบอกแล้ว ในผลต่อเราใส่เข้าไปแค่ตัวเดียวแต่ทีนี้ เราจะเอาน้องมาทั้งเซตเลย น้องน้องการ์ตูนเรามาทั้งเซตเลยนะคะเพราะฉะนั้นเราจะต้องสร้าง Class ให้น้อง เพื่อจะเรียกใช้เวลาเรียกใช้เราจะได้ เรียกตามชื่อครับครั้งเดียวพอจบ Anime ตอนนี้ช่างคะเนี่ย นะคะ รูปแบบก็คือเราจะต้องพิมพ์คำว่า Class แล้วก็ตามด้วยชื่อของคลาส คือในการเขียนโปรแกรมเนี่ยการสร้างค้าจะช่วยให้ เราไม่ต้อง เขียนโปรแกรมใหญ่มากๆหลายๆครั้งหรือเขียนเรียกใช้ตัว อะไรก็แล้วแต่นะคะตัวรูปภาพเนี่ยหลายๆครั้งมันได้คาดเนี้ยรูปมันมีหลายรูปอ่ะไม่งั้นเราจะต้องไป เรียกรูปหลายครั้งเลยว่างั้นเถอะนะคะเราจะเรียกแคบ Minecraft ครั้งเดียว แล้วก็ใส่โคลอนเพราะเสร็จ สินค้าปลุกเน็ตจะต้องระบุโคลอนเข้าไปนะคะแล้วก็ใส่ statement ก็คือเงื่อนไขอะไรต่างๆตามมา หอมนะคะเราจะไปต่อนะคะ ดูดีๆนะคะชื่อคลาสจำไว้เลยนะคะ เมื่อไหร่พี่ให้สร้าง Class เวลาตั้งชื่อครับเด็กๆจะต้อง พิมพ์ชื่อคราฟตัวแรกด้วยตัวพิมพ์ใหญ่ เพราะฉะนั้นเตรียมกดแคปล็อกได้เลยนะคะ เมื่อเราสร้างคัดเสร็จ ลำดับต่อมาเราจะมาสร้างเม็ดปักราคาให้ ให้ขาดของเรานั่นเองนะคะ 1 ตัวเอาไปตัดที่นี่นะคะ เราจะเปิดหน้านี้ไว้นะคะเริ่มค่ะไปที่ซับลามเราทีนี้ เขาบอกว่าอยากให้มันรู้อะไรมันต้องอยู่ข้างบนเสมอเลย อาจจะอยู่ตรงส่วน ที่ เมื่อกี้นอนในในที่โค้ชจะเห็นว่าค้าจะอยู่ต่อจากส่วนของ Import นะคะ แฮชแท็กค่ะเพื่อจะได้รู้ว่าตรงนี้เป็น เราจะทำอะไรเราจะสร้างครับ อยู่ต่อจาก เมื่อกี้ มันต้องอยู่ ต่อจากการตั้งค่าทั่วไปนะคะเราจะ ตำแหน่งผัดมาเพราะตรงนี้จะต้องโดนเรียกใช้ก่อนแล้วก็ค่อยมาตรงนี้ได้ ไม่เป็นไร ตอนนี้ใส่แฮชแท็กเพื่ออธิบายว่าเราจะสร้าง Class สำหรับนำเข้าภาพต่อเนื่อง สไปซ์เรานั่นเองนะคะอธิบายไว้จะได้รู้ ถ้าใครพิมพ์แฮชแท็กหรือ comment เสร็จแล้วนะคะ ก็จะสั่งขาไปเลยนะคะ พิมพ์ c บางคนพิมพ์ C แล้วมันขึ้นพิมพ์ c l ก็ได้นะคะ แล้วเลือกตัวแรก Class New Class นะคะ ถวายกด enter ไหมคะมันจะสร้าง โครงสร้างของคลัทช์ขึ้นมาเลยมี Last name แล้วก็มี definition อยากฟังค่ะเห็นไหมคะ รูปแบบเหมือนไหมเหมือนเหมือนใน ในสไลด์เราไหม บางคล้าแล้วก็มีตัวนี้ ส่วนของค่าต่างๆเนี่ยนะคะขึ้นมา อาทิตย์นี้มาดูตรงนี้ Class name เขียวเขียวๆและมีไฟกับเด็กๆ ทำ แบบคอบต้องพาร์ทเม้นท์เนี่ยที่มันขึ้นสีเขียวๆเนี่ยขึ้นเราจะต้องเป็นคนตั้งชื่อให้คลาสของเรานะคะ ภาพที่เราจะนำมาใช้หรือตัวเกมที่เราจะนำมาใช้มันคือตัวอะไรคะเด็กๆ ทำได้เนาะของใคร ไปดูที่ ตัวนี้ เกมที่เราเอามาใช้ ครั้งก่อนเนี่ยเราใช้คำว่าแคทใช่ม่า ของเด็กๆชื่ออะไรคะ เพราะฉะนั้นเอาชื่อครับเป็นตัวนี้แต่อย่าลืมว่ากลัวต้นของมัน ตัวใหญ่ เราค่อยไปลบบรรทัดนั้นเรายังไม่ทันให้มีปัญหา หัดกับแคทคนละตัวใช่ไหม พิมพ์ด้วยตัวเลขจะต้องเป็นตัวพิมพ์ใหญ่เสมอนะคะชื่อค้าจะต้องขึ้นต้นด้วยตัวใหญ่เสมอ หน้าที่นี้มาดูในส่วนไอ้เขียวๆอีกทีเราจะต้องแก้เผ็ดมันนะคะวัตถุที่เราจะเอามาวางแล้วจะระบุอะไรไป object อุบลตัวอะไรนะลูก บอยแต่เดิมบอยเล็กก็เป็นบ่อย ใหญ่นะคะอย่าลืมนะคะตัวอักษรตัวแรกต้องเป็นตัวใหญ่นะลูกถ้าเป็นชื่อครับ เวลาเราตั้งชื่อตัวแปรตัวเล็กตัวใหญ่ก็ได้แต่เมื่อตั้งไปแล้วต้องเช็ด ไม่ออกมาล่ะ ขึ้นต้นด้วยตัวใหญ่เสมอนะคะ หล่อมาก object นี้เราจะใส่อะไรเข้าไปในคลาสของเรานะคะมาดูกันที่เราจะใส่ก็คือ เรียกใช้ ลืมขายเกมเนี่ยมันจะมีไรซ์เบอรี่บอกแล้ว ร้านไลบรารี่ที่จะใช้ก็คือ ดูนะคะเด็กๆดูดีๆก็ไป 2 ครั้งเนี่ย Spice ตัวแรกตัวพิมพ์เล็ก มันจะเป็นคนละตัวนะไม่ออกเนาะเพราะอะไรเพราะเห็นไหม Spice ตัวที่ 2 ขึ้นต้นตัว f มันจะเป็นตัวใหญ่ แล้วถ้าเวลาแม่บอกว่าเรียกใช้สบายตัวใหญ่เราต้องพิมพ์ตัวใหญ่ก่อนค่อยออกเนาะแต่ถ้าเรียกสบายเล็กก็คือพิมพ์ตัวพิมพ์เล็กทั้งหมดมันจะมี 2 ตัวนะคะเพราะฉะนั้น ใน object เราจะเรียกใช้ ไลบรารี่พายเกมที่ชื่อสไปรท์ spiral dot สไปรท์ใหญ่ว่างั้นเถอะโอเคไหม นะคะ วันนั้นกลับมาที่ตัว นี่เราใส่ offset ใช่ไหมคะเราพิมพ์พี่กลัวพี่แล้วอด ขายเกมส์กด Enter ได้เลย ขึ้นท้ายเกมเลือกไฟล์เกมแล้วกด enter ไป . นะคะ สไปรท์ กินสไปรท์ใหญ่ยังไม่ยังไม่กดนะเด็กๆ เพราะจะไปแลกไปตัวเล็กนะคะ STI TE Spicy 2 เนี่ยตัวใหญ่ ลองเลือกสไปรท์ตัวใหญ่ อยู่ข้างล่าง เกือบล่างสุดเลย คือจะไปที่ 2 มันมันสร้างไว้ Library มันมีอยู่แล้วในออกเนาะโอเคนะคะ เพราะตัวโคราชเราไม่ต้องใส่เลยสังเกตถ้าเราอย่างเงี้ย ไอ้พวก เรื่องไหนมันจะไม่หาย ดูใหม่นะไอ้สไปรท์ที่ 2 เดี๋ยวดูใหม่นะ Facebook ให้เลื่อนไปหา สไปรท์ใหญ่ไหมคะแล้วกด Enter เพราะมันเป็น ตัวที่เป็นอยู่ใน Library แล้วว่างั้นเถอะแต่จะไปเล็กเนี่ยมันบอกให้รู้ว่าฉันสร้างตัวนี้ขึ้นมาเพื่อจะเรียกใช้ เอาบ่ ตรงนี้เราจะลบออกนะคะเป็นแค่อธิบายซึ่งเราอธิบายไว้ข้างบนแล้วเรากด delete ได้เลยเรา เราต้องพยายามลดบรรทัดในการเขียนโค้ด คือ 1 บรรทัดจะใช้พื้นที่ในการ เมื่อกี้เราสร้าง Class ไปแล้วทีนี้เราจะมาสร้างส่วนของ statement เนี่ยนะคะ คือส่วนนี้เห็นไหม dfds ย่อมาจาก tetanus นะคะ มันจะพิมพ์ของมันมาแล้วเพราะฉะนั้นถ้าเด็กเด็กพิมพ์ไม่ถูก มันพิมพ์มาแล้วเราจะมาแก้เฉพาะในวงเล็บ เอาเอาตัวนั้นออกมันบังโพสต์เรานะเราจะพิมพ์จนถึงตัวนี้ก่อน Super amoled เนี่ยน่าจะพิมพ์มาแล้วนะคะ แล้วต่อจากเซลล์เห็นไหมคะแล้วตามด้วยอะไรคะ หาดูนะคะ โค้ด sy8 นะคะ แน่นอน tos มันจะได้เห็นว่า โพสต์มาจาก Position นั่นเองนะคะ tos โพสต์มาจาก Position แล้วก็ ตามด้วย underscore คือตำแหน่งแกน x ตำแหน่งของแกน x แกน Y นั่นเอง เมื่อคืนเราจะเอาไอ้รูปนี้ไปวางในตำแหน่งนี้ แกน x แกน Y ที่ระบุ นะคะ อันนี้นะคะก็คือ จะเริ่ม กำหนด ว่า ตำแหน่งของ สิ่งที่เราจะเรียกมาเนี่ยจะอยู่ตรงไหนอะไรยังไง บอกตำแหน่งระบุตำแหน่ง บรรทัดต่อมา มันจะเริ่มยาวขึ้นแล้วนะเด็กๆดูดีๆนะคะ ช่องนี้เห็นไหมคะ Class name เราไม่ต้องระบุลงไป ลบออกให้มันเป็นตับๆแล้วเหลือแค่นี้ บรรทัด วิธีต่อจาก definition นะคะบรรทัดซุปเปอร์เนี่ยตรง ที่อยู่ในวงเล็บในลบออกนะคะ อันนี้เราจะเหลือแค่นี้นะคะ บรรทัดถัดจากนี้ตั้งแต่พรเริ่มเงียบเซลล์เนี่ยมันจะยาวขึ้น นะคะ เราจะพิมพ์แค่ 1 ครั้ง เราใช้วิธีคัดลอกแล้วก็ไปแก้แก้เฉพาะตัวนะคะ นะคะ เซลล์ ตัวแรกตัวแรกเนี่ยสไปรท์ แล้วไปเล็กแล้วเติม ed ให้เขาด้วย มันจะเป็นคนละตัวกับตัวบนนะคะเด็กๆ Hermes สบาย ผ้าที่ใส่ก็คือสี่เหลี่ยมวงเล็บแบบสี่เหลี่ยมเคไหม ดูดีๆนะคะสไปรท์ในเซลล์เนี่ยเป็น Spice ที่เติม ed เข้าไปด้วย เราเรียกไปปุ๊บใช่ไหมกดมีสไปรท์ขึ้นมาเนี่ย แล้วเติม ed เพิ่มเท่าไหร่ ดีนะมันจะเป็นคนละตัวนะมันมีหลายตัวดูดีๆ Spice H พอเขาเรียกไปแล้วเนี่ย ตัวนี้ 1 ใช่ไหม จะไปใหญ่ 3 Spice SS ตอนนี้สบายเรามี 3 3 spice นะคะ บรรทัดที่เหลือจะเริ่มจะเริ่มไป ไปไป เรียกใช้คำสั่งที่มันให้โหลดรูป ที่เราเก็บไว้อ่ะมานะคะเราต้องวางเรียงจนครบทั้งหมดเรามีกี่รูปเราก็ใส่เข้าไปทั้งหมดจำนวนรูปนั้นนะคะเดี๋ยวเขียนให้ดูก่อน วันนี้ เราระบุ Spice ไปแล้วจะไปเอสไปแล้วสิ่งที่เราจะทำต่อมาบรรทัดต่อไปเราก็พิมพ์เซลล์เหมือนเดิม เลือกนะคะ แยกเซลล์เหมือนเดิมนะคะ จะไปเหมือนกันแต่เลือกสไปรท์ จะไปที่มีตัว S ไหมคะ ไม่ถูก ตามด้วย telfast เพราะเพราะตัวแรกจะไปเอสแรกเราป่ะ โปรแกรมไปแล้ว 5 เราสร้างสไปซ์มานะ วันนั้นครั้งที่ 2 เราเรียกใช้มาได้เลยนะคะ จอดแล้วก็ตามด้วย หัวจะยาวรอบนึง App Play แล้วก็โหลด OK depression a W เป็นดีนะคะเลือกใช้คำ Library Android พิมพ์ผิดบ้างอะไรบ้าง ในวงเล็บใส่วงเล็บนะคะ แล้วกด Enter ให้มันเรียกใช้ไฟล์เกม เมดเหมือนเดิม im เรื่องเอ็มเมดนะคะ โหลดเลือกโหลด ใครไม่ขึ้นแสดงว่า บางทีพิมพ์ผิดลองลบออกก่อน ยอดตรงไหนอ่ะคะ ที่ต้องย่อเพราะว่า มันยังมีต่ออีกเดี๋ยวเด็กๆจะไม่เห็นว่าในบรรทัดนี้มัน มีอะไรต่อนะคะ แล้วคือตอนนี้เราจะมาเรียกเซอร์ไพรส์ แล้วก็ให้สั่งให้ใครเกมมันไปโหลดภาพ แล้วมาดูภาพที่เราจะโหลด วงเล็บที่หลัง วงเล็บหลังโหลดเนาะ เพลงพายเจมส์ image not load ชื่อลูก รูปตัวไหนชื่อรูปเด็กๆดูนะคะบอกแล้วบอกวิธีไปแล้วเนาะ ถ้าไม่อยากพิมพ์ผิด เหมือนอย่างนี้ เราไปที่ไฟล์ภาพเราแล้วเราคิดขวาใช่ไหมคะที่ตำแหน่ง Property แล้วเราก็ก๊อปชื่อไฟล์มันมาเลย มันจะทำให้เราไม่พิมพ์ชื่อไฟล์ผิด แล้วก็เช็คด้วยว่านามสกุลมันเป็นนามสกุลอะไร PNG ng แบบนี้นะคะมันจะไม่เกิดปัญหาในการพิมพ์ชื่อฝ่ายผิด เพราะฉะนั้น ภาพที่เป็นสไปรท์เรามีกี่ลูก บรรทัดต่อไปไม่ต้องพิมพ์ใหม่ ได้ดูนะคะใช้วิธี Copy บรรทัดที่เราสั่งมัน โหลดภาพ กด Control C แล้วก็กด Control V ลงไป เราก็เปลี่ยนแค่อะไรคะหมายเลขใช่ไหม 2 ไหมคะ ตรงนี้นะคะสไปรท์เด็กๆจะต้องไปสั่งให้มันโหลดรูปที่เรา จะเอามาใช้ให้ครบตามจำนวน เพราะนั้นเพิ่มเพิ่มบรรทัดเองนะของใครมีกี่ลูก จำนวนบรรทัด ของลูกที่โหลดมันก็จะเท่ากับค่าของตัวเองไม่ออกเนาะ Copy A 1 แล้วก็ไปเปลี่ยนหมายเลขถูกไหม ถ้าของใครมีหมายเลขแต่ถ้าของใครไม่มีหรอกเนาะ ราคาแล้วก็วางจนกว่ามันจะครบจำนวน ไอ้ตัวนั้นของเรา นะคะเดี๋ยว ตรงนี้นะคะชื่อไฟล์ภาพเนี่ย ให้ดูในเครื่องตัวเองอ่ะลูกไม่ใช่มันพิมพ์ตาม ก็คือชื่อภาพใครภาพมันภาพของใครของมันอันนี้เป็น ชื่อไฟล์ภาพที่อยู่ในเครื่อง ของแม่ของเด็กชื่ออะไรเด็กๆก็ดูเอาในโฟลเดอร์ตัวเองอ่ะค่ะ มีกี่ลูกป๋าเดี๋ยว ขอไปดูก่อนนะ มาของเรา มีทั้งหมดกี่รูป ของเครื่องแม่มีถึง 60 นะคะ เพิ่มอีก 5 ตัว มีเยอะมันจะก๊อป แผงใหญ่ๆเลยแล้วก็นัดต่อ 6 8 10 ให้เด็กๆดูในโฟลเดอร์ตัวเองเนาะ ภาพใครชื่ออะไรก็ ครับว่างแล้วค่อยมาแก้อย่างนี้นะคะ อันนี้ของแม่มี 10 ภาพแม่ก็ใส่จนครบแล้ว 10 ลูกนะคะของเด็กๆมีรูปเดี๋ยวไปช่วยดูให้ ตรวจให้นะคะ ไข่มีกี่ลูก ถอดใส่วงเล็บมาถูกแล้ว เอาล่ะไม่ใส่ไม่ขึ้น ตรง ขายเกม ใส่วงเล็บ นั่นแหละก็ว่าใส่แล้ว ไม่ได้ ตอนแรกเอาไปละ มันไม่ขึ้นก็เลยเข้าใจว่าเจ้าของ เดี๋ยวไปเดินดูนะคะ มันจะต้องขึ้นอย่างเงี้ยเป็นๆเป็นเซ็ตเลยเร็วๆสีส้มเป็นสีฟ้าแล้วก็ไปปิดด้วยโหลด ดูนะคะชื่อไฟล์ เราลืมแน่ๆเลยเมื่อกี้เดินไปผิดแน่ ต้องใส่อะไร เครื่องหมายอะไร ไม่ออกนะใส่เครื่องหมายคำพูดจะเอา Single คอร์ด Single Double โหดก็ได้ ไข่ใส่ลงไปลืม เด็กๆใส่เครื่องหมายคำพูดลงชื่อไฟล์ที่เราจะเรียกใช้ด้วยลืม เยอะหลายอย่าลืม เนี่ยนะเมื่อกี้ลืมใส่นะคะใส่เครื่องหมายคำพูดเข้าไปให้น้องด้วย ขออภัยจาก หลัก สไลด์เนี่ยตรงชื่อไฟล์มันจะเป็นสีเหลืองใช่ไหมคะ มันถึงจะถูกต้องนะคะ อันนั้นแก้ไก่ Single หรือ Double Code ก็ได้ ไปตอนไหนก็ได้นะคะตัวใดตัวนึง เลือกเอาใครถนัดใส่ Single ก็ใส่ ดับเบิ้ลก็ใส่ Double นาทีนี้บางรูปของบางคนเนี่ยรูปมันไม่ต่อเนี่ยมันเป็นอาหาร วันนั้นเรียกลูกมาไทยก็มีส่วนนะคะ เช็คราคาเช็คอันดับแรกเช็คที่ชื่อไฟล์ภาพที่เราจะนำมาใช้ ชื่อถูกต้องโอเคไหมแล้วก็จำนวนลูกที่เอามาใช้ ทั้งหมดกี่ลูก ณเดชนะคะถ้าใครแจ้งครบแล้วไอ้ตัวชื่อไฟล์ภาพจะเป็นสีเหลืองทั้งหมดนั่นแสดงว่าถูกต้องแล้วนะเด็กๆ ต้องเป็นอย่างนี้นะคะ ในโค้ดเราต้องเป็นอย่างนี้ถึงจะถูก ตัวเอง คำสั่งมันเยอะเพราะมันไปฟ้ามันจะมันจะลำบากตอนแล้ว เท่านั้นนะคะ ไหนลองสิ มันเป็น เออมันได้อยู่ มันเป็นนามสกุล ชื่ออ่ะชื่อห้ามผิดนามสกุลนะมันรู้อยู่ โปรแกรมมันจะรู้ มันน่าจะเป็นมาผิดเดี๋ยวตอน Error ก็จะรู้กัน สร้าง method แล้ว ทำไรต่อ จะไปฉีดแล้ว มีบรรทัดต่อนะคะเด็กๆ เราจะระบุตำแหน่ง ว่า ตำแหน่งปัจจุบันของตัวต่อไปเราจะเริ่มที่ศูนย์ แล้วก็จะมาเรียกใช้ จะสร้างจะทำ Animation ให้ไหม create Animation และขั้นต่อไป เราโหลดตอนนี้เราสั่งให้มันไปโหลดภาพ ต่อมาเราจะสร้างส่วนของ ใส่แฮชแท็กเราจะ เข้าสู่การสร้างแอนิเมชั่นและ ข่าวสั้น สร้างภาพเคลื่อนไหวก็ได้อ่ะเดี๋ยวจะงง เอาเป็นภาษาไทยสร้างการเคลื่อนไหว แฮชแท็กไปจะได้รู้ส่วน ตำแหน่งอยู่ตรงเซลล์นะคะกด Tab นะคะเด็กๆใช้วิธีกดแคปหน้ากดเป็นมา แอบเข้าไปให้ตรงกับตำแหน่งเซลล์เดิมเรา himself จะไม่เปลี่ยนพิมพ์เซลล์เม็ดเลือดเซลล์ น็อต ดูนะคะคำสั่งนี้ยาวหน่อย เซลล์ดอท current underscore สไปรท์สไปรท์ธรรมดานะคะอันนี้อันนี้จะเป็นตัวแปรนะ current underscores เพราะฉะนั้นเราจะต้องพิมพ์เองนะคะ see you Apple r e n t underscore p r i t e อันนี้เป็น ตัวแปรที่เราจะสร้างก็ระบุว่า ตำแหน่งเริ่มต้นหรือตำแหน่งปัจจุบัน คือให้มันเริ่มที่ 0 current underscores = 0 นะคะ คำสั่งแรกก็คือ กำหนดให้ ตัวแปรที่ชื่อ harris b มีค่าเริ่มต้นที่ศูนย์ ไอ้ตัวนี้ก็คือเป็นคำสั่งที่บอกว่าเนี่ยค่าเริ่มต้นของภาพนะคะ ต้องเริ่มที่ 0 เสมอ Sale carrent เท่ากับศูนย์ ทะเล้นใส่ underscore ด้วย จะแยก 2 คำบางที สาเหตุที่มีอันเดอร์สกอร์มีอะไรเงี้ยคือบางทีประโยคมันยาวเนี่ย ถ้าเราไปพิมพ์ติดกันเวลาเราเช็คโค้ดมันจะไลน์ไปบอกเนาะเพราะนั้นเราใช้ตัวอันเดอร์สกอร์มาเพื่อในการแยกคำ ไปบรรทัดต่อไปนะคะเราจะ กำหนดให้เรียกใช้เรียกลูกนั่นเองนะคะ finex แล้วเลือกเซลล์เดิม ตามด้วยเครื่องหมายดอท สัตว์อะไร dot Image นะคะคิด IMF ไหมคะ เท่ากับใช้เครื่องหมายเท่ากับเท่ากับ แล้วอีกครั้งนึงค่ะเฮียใช้เซลล์อีกครั้งนึงกด F แล้วเลือกเซลล์ สไปรท์สไปรท์ที่เราจะใช้ตัวนี้คือสไปรท์เด็กๆไปหาสไปรท์ S นะคะจะไปที่มี F ข้างหลังอ่ะค่ะเล่าเรื่องพวกนี้ แล้วก็ใส่วงเล็บสี่เหลี่ยมใหญ่ แล้วพิมพ์ ใช้ selsun Spice ละ 5 รอบ ในวงเล็บ สี่เหลี่ยมใหญ่เนี่ยเราจะเรียกใช้ จอร์จ กิน C แล้วเลือก current see you อยู่ไหนคะเลือกเคยเรียนสบายที่มันขึ้นมานี่เลย เราสร้างไว้นั่นเองนะคะ ถ้าตอบมาให้นะคะ กิน เซลล์เหมือนเดิมนะคะเลือก phelps Dodge อันนี้พิมพ์เองนะคะเล็ก icct เล็ก แล้วเล็กเท่ากับ เซลล์ ระวังฟันเซลล์นะคะ Drop เลือกเซลล์ดอท image ค่ะ I เลือก Image แล้วก็จอดเก็บ G not get underscore อาอีซีทีเล็กนะคะแล้วก็วงเล็บ กำหนดอีกตัวนึงนะคะเซลล์เหมือนเดิม อยากเจอเหมือนเดิม จอดเหมือนเดิมค่ะ กำหนด ตำแหน่ง หาเลข Top นะคะ เล็ก เลือกเล็กนะคะ ทีโอพีท็อป บนซ้าย Top l e f t พับเล็บนะคะเท่ากับ วงเล็บใหญ่วงเล็บสี่เหลี่ยมใหญ่โพสต์เรื่องโพสต์ underscore แล้วก็ใส่โคลอน แล้วก็เลือก โพสต์ underscores ระบุตำแหน่งและอยู่ที่โพสต์โพสต์วายของเรานะครับ ให้ค่าเริ่มต้นในการทำงานเริ่มที่นี่ เช็คดีๆนะคะ พระพิมพ์ถูกแล้วสีจะขึ้นแบบนี้เลย สีเจลสีตัวเลขสีเท่ากับจะขึ้นอย่างนี้เลยถ้าใครไม่ค่อยมีแสดงว่า พิมพ์ตรงไหนตรงหนึ่งผิดแน่นอนโครงสร้างผิดแน่นอนนะคะกับรามจะช่วยในการเช็คโค้ดดิ้งไม่ดีเลย ใครยังพิมพ์ 1234 บรรทัดนี้ไม่เสร็จ เสร็จยังคะดูดีๆนะคะ Spice ที่ใช้ที่เรียกใช้คือไซส์ S นะคะตอนนี้ ตรงตำแหน่งนี้ เรียกผิดชีวิตเปลี่ยนนะมันจะไม่ขึ้น ไม่งั้นก็จะ Error ไปเลยอ่ะคะ เคนะคะยังไม่จบยังไม่จบโพสต์มันเยอะหน่อยนึงแต่พอเวลาไปเรียกไ*******อย่างนิดเดียวจริงๆ พ่อทำร้ายก็คือ ป๊าจะใหญ่ เราอนิเมชั่นแล้ว สิ่งที่เราจะทำต่อไป เนี่ยนะคะเราจะมาเรียกใช้มันแล้วเนี่ย ไม่ใช่เรียกใช้เราจะทำสไปรท์น่ะจัดจับมัน กรุ๊ปมันน่ะค่ะกรุ๊ปมัน รูปมันน่ะ สักภาพใหญ่ๆให้มันเป็นภาพเดียว สร้าง Spice แล้วก็กรุ๊ป น้องด้วยนะคะ เลย อ๋อมันเรียนรวม โป๊สาวแล้วหรอ ส่วนต่อมาเมื่อกี้เรา เราจะเรียกใช้มันเราจะสร้างมันแล้วก็ ตำแหน่งจะอยู่ที่ หลังเงื่อนไขน้อ ตำแหน่ง โค้ดเสร็จหมดแล้วนะคะตรงสี่บรรทัดนี้ใครยังไม่เสร็จ โอเคนะคะเสร็จหมดแล้วเรามาที่ตำแหน่งนี้ แม่คะ ตำแหน่งของการแสดงผลเนี่ย ตำแหน่งนี้นิดนึง แฮชแท็กเข้าไปเพื่อจะอธิบายว่า ตรงส่วนนี้เราจะสร้าง บังคับ เราจะทำภาพต่อเนื่องให้ มันเป็น มุกมันเข้าไปเป็นให้มันเหมือนมันเป็นรูปเดียว เอาแปลเป็นไทยดีแต่ลำบากมากเลยขอเป็น อธิบายยาก คำไทยคำเยอะ อธิบายเรานะคอมพิวเตอร์เราแปลด้วยภาษาอังกฤษ vru PES Guide Look ไอ้ลูกสะใภ้ที่เขาทำเสร็จแล้วเนี่ยเราจะนำมันมา รวมให้มันเป็นเหลือรูปเดียวจากหลายๆรูปอ่ะ นะคะ เรียนเรียนเรียน กำหนดตัวแปร Moving เคลื่อนไหวนะคะเคลื่อนไหว วิ่ง underscore การเคลื่อนไหวของภาพไฟล์ Raw Movie เท่ากับ ขายเกม เลือกพายเกมส์น๊อต Like พิมพ์ไปเลือกไซส์เล็กนะคะ สไปรท์ตัวเล็กที่ไม่มีอีก ess ดูดีๆนะคะเด็กๆจะไปตัวที่เลือกในภายเกมต่อไปนี้เป็นสเปคที่ไม่มีนะคะ กรุ๊ปใช้ตัวใหญ่ เพราะตัวนี้มันเป็น เป็นฟังก์ชันที่เขาสร้างไว้แล้วนะคะชื่อว่ากุ๊กไม่ใช่ฟังชั่นล่ะถ้าตัวใหญ่เนี่ยมันคือฟ้าฟ้าที่ชื่อว่ากุ๊กที่ อยู่ใน Library อ่ะค่ะเราจะไปเรียกใช้ Class กรุ๊ปนะคะ ตอนนั้นเลยใช้ตัวใหญ่สังเกต กรุ๊ปใหญ่นะคะ เอาไปวันๆต่อไปนะคะ สิ่งที่เราจะทำต่อมาก็คือประกาศตัวแปรเพื่อเรียกใช้ไอ้ตัว ตัวคลาสของเรานะคะ พัดเราชื่อชื่อคัดตัวใหญ่มันใช้ว่าแคทใช่ไหม นั้นตัวแปรเราก็จะใช้ชื่อมันเป็นตัวเล็กนะคะแล้วจะเป็นแคทเล็ก เท่ากับ ซับใหญ่ เพราะเราจะเรียกใช้ขาเราต้องเรียกแชทใหญ่นะคะ วงเล็บด้วย ในวงเล็บใส่อะไรตำแหน่งค่ะ ตำแหน่งของ ไอ้ตัวเนี้ย ลองใส่ก่อนนะ ขอร้องที่ 1010 อยากรู้เหมือนกันมันจะไปโผล่ไง แล้วก็กำหนดให้ แปล Moving Spice เนี่ยนะคะ นำเข้า ถ่ายรูป นั้นน่ะให้มันกรุ๊ปอ่ะพิมพ์เอ็มแล้วเลือกวิ่งไป ไปนะคะจะไปนี้ใช้สไปรท์ที่มี SMS จะไปที่เต็มเม็ดนะคะดูดีๆเฮียใช้ไม่เหมือนกันนะลูก App App ก็คือเพื่อจะให้มัน App อะไรเข้าไป ให้มัน App ตัวแปร แท็บเล็ตของเราเข้าไป csc เล็ก OK มันเอาไปไว้ที่แคมป์ ตอนนี้คือเป็นเอาภาพที่มันต่อกันหลายๆภาพเนี่ย มาให้มันทำให้มันเป็นภาพเดียวค่ะ รวมกันเป็นภาพหนึ่งภาพให้มันดูเหมือนเป็นรูปเดียว นะคะ หน้า 3 บรรทัดนี้เสร็จยังคะ ไปยัง ไม่เสร็จ ยังนะคะ งั้นเดี๋ยวไปต่อไม่ได้มันจะขาดตอน เช็คนะคะเช็คตรงสไปรท์สไปรท์แรกไม่มีเอสนะคะ ไปที่ 2 เรียกฉายหลังดอกเนี่ย vs นะคะต่างกันตรงนี้ เพราะมันจะไม่ขึ้น Error นะเพราะมัน สร้างแล้วมันโดนสร้างแล้วแต่ดูดีๆแค่นั้นเอง เช็คตรงนี้ 2 จุดนี้นะคะ จะไปที่กำหนดใน Moving Spice เนี่ยไม่มี H เวลาเรียกอ่ะ ต้องมี SMS นะคะต้นอ่ะ JR Pass น่าจะเสร็จกันหมดแล้วทุกคน ดูที่เราจะต้องทำต่อ เราจะสร้างฟังก์ชั่นให้มันวิ่งอยู่เนี่ย กำหนดฟังก์ชันรำ ไปหา อัพเดท มันวิ่งไปแล้ว ทำไมวันนี้ โคตรเยอะจังเลยคือมันยาวว่ะแต่พอสร้างแล้วมันจะใช้ ไปได้ อันนั้น ฝันดีนะคะ เราจะไปที่บรรทัดที่ต่อจาก ฟ้าใสไหมคะบรรทัดสุดท้ายของคลาส ได้ลงไป แสง attack หน่อย เราจะบอกเขาว่าโปรแกรมบอกตัวเองออกตัวเองนี่ถ้าใส่แฮชแท็กในบอกตัวเองนะคะว่าตรงส่วนนี้เราทำอะไร สร้างฟังก์ชันค่ะสั่งฉัน ตรงส่วนนี้เราจะสร้างฟังก์ชัน นันนะคะที่ชื่อว่ารำกับ Update นั่นแหละก็ อัพเดท 2 ตัว ฮะ รูปแบบของการสร้างฟังก์ชันก็คือ given คำว่าเดฟ นั่นเองนะคะ Tap Tap เข้าไปแค่ 1 ครั้งนะคะมันจะไม่อยู่ตรงกับเซลล์นะมันจะอยู่ก่อนเซลล์ดี เลือกแบบฟังก์ชันนะคะแต่เด็กแล้วก็เลือกฟังก์ชัน definition ที่ฟังก์ชันก็คือลั่นตัวแรกตัวแรก เขียวๆเนี่ยในวงเล็บเนี่ย ไม่ใช่ในวงเล็บ ขึ้นคำว่าฟังก์ชันเนี่ยเราแก้เป็นรันนะคะเพราะ ปางช้างที่เราใช้มันชื่อว่าร้านเราจะใช้มัน Balance แล้วก็เรียกเซลล์มา What is และเลือกเซลล์ ในส่วนของบรรทัดที่ 2 ทีมเซลล์ค่ะ autos vehicles นัน underscore อนิเมะนะคะอนิเมะมาจาก Animation แหละจะยาวไป อนิเมทน่ะ Run Anime Anime Anime Anime Anime Season หนังอนิเมะงงไหมเนี่ย เอาแอนนิเมทละกัน เอากับครู ทำงานเมื่อเป็นจริงจะใส่เงื่อนไขแล้วนะคะเท่ากับทรูใช้ทรูใหญ่นะ ที่เลือกครูผู้ใหญ่ไหมคะ เรามีฟังก์ชันแล้วสร้างอีก 1 ฟังก์ชันนะคะ dep มันเดิมเลือกแบบฟังก์ชันเหมือนเดิม ตำแหน่งชื่อฟังก์ชันเปลี่ยนเป็น เราสร้าง 2 ตัวนะเราบอกเราจะสร้าง 2 ตัวก็คือ รันกับ Update นะคะ ชื่อฟังก์ชันไม่จำเป็นต้องใช้ตัวใหญ่ เรียกใช้ sale ค่ะ แล้วก็ใส่โคลอนแล้วก็เรียกใช้ Speed ในส่วนของ statement หรือขาเนี่ยนะคะ เราจะมากำหนดเงื่อนไขให้ มัน มันทำงานนั่นเองนะคะก็คือใช้คำสั่ง If ค่ะเลือกอีฟ statement If Condition ตอนแรก ไม่พิมพ์เองนะเด็กๆไม่งั้นเดี๋ยวรูปแบบมันจะผิดให้เลือก i If condition นะคะไม่กินนะคะ เลือกใช้ เรียกเซลล์มา แล้วดอทคอม เลือก Run Anime เราที่สร้างไว้มาใช้งาน ถ้ามีอีฟคำสั่งเท่ากับของอี๊ดเราต้องกด 2 ตัวนะคะ = = true true กินทีละเลือกผู้ใหญ่นะคะ ส่วนเศษเหม็นแท้ เราจะเรียก สไปรท์ น้านะคะพิมพ์เซลล์เดิม แซวแซว CU เลือก karolinska Center เราจะเพิ่มเนื้อออกเนาะพอพอเวลาเวลาที่มันเคลื่อนนะคะ ตำแหน่งปัจจุบันมันเริ่มที่ศูนย์มันจะนั่น เราจะต้องเพิ่มค่าให้มันบวก นะคะบวกใส่เครื่องหมายบวกแล้วก็เท่ากับ ก็คือเพิ่มความหมายก็คือค่าไฟบวกแล้วเท่ากับ แสดงว่าเพิ่มนะคะบวก อะไรเข้าไปให้บวกเข้าไปใน Speed ปีที่เรา สร้างไว้ปลด SP แล้วเลือกสปีด เซ็นเตอร์นะคะ เราจะเพิ่มเงื่อนไขซ้อนเงื่อนไข อันนี้เพิ่มแค่ปีกนกเพิ่มความเร็วเข้าบ่าย กด like แล้วเลือก condition เหมือนเดิม จิ๊บๆ i m i n t แปลนี้นะคะไม่ใช่ตัวไปรับมันเป็น วงเล็บค่ะ ใส่เปิดแล้วปิดใส่เข้ามาทีเดียวเลยนะ วงเล็บจะได้ไม่หายว่างั้นเถอะ กินเซลล์และเลือด และเลือกเซลล์นะคะ น็อต current Spice หาพิมพ์และเลือก current เงื่อนไขก็คือให้มันเช็คว่ามันยัง น้อยกว่าหรือเท่ากับ เล้งเล้งนะคะ En ใส่วงเล็บค่ะ เราจะเลือกเซลล์ estimates Felt dot size Size S นะคะรอบนี้จะเลือกสไปรท์เอสนะ p r i t e s ไซส์ S ไหมคะ ในเลนส์เลือกไซส์ สไปรท์ นะคะ statement pass นะคะ พิมพ์เซลล์เหมือนเดิมเลือกเซลล์ พิมพ์ซีลและเลือก therapist เท่ากับ ศูนย์อาหารลำต้นของเซลล์พาเลสเท่ากับศูนย์ ตอนนี้มันกำลังเช็คให้มันเช็คค่า มันจะวนมันหมดลูกอ่ะ แล้วก็เป็นเหมือนเดิม รันอนิเมะนะคะเลือกรันอนิเมะ เอากับเค้ามีธุระแล้วก็ต้องมี 2 โอเคถ้าไม่เป็นจริง กระจกกันทำงานแล้วทำเมื่อ จริงมันจะเข้ามาเช็คค่าก่อน เปิดแอปใหญ่และเลือกฟ้อง บรรทัดนี้เสร็จแล้วอ่ะ ย้อนหลังกลับไปที่ตำแหน่งแรกนะคะ ตากผ้า พิมพ์เซลล์ค่ะ แล้ว I เลือก Image เอาหลับ แล้วเหมือนเดิมเรียกเซลล์ Size S นะคะไปที่เติม EST เลือกสไปรท์ EMS สี่เหลี่ยมใหญ่วงเล็บสี่เหลี่ยมใหญ่ เรียก int int in น่ะเลือกกิน ในวงเล็บเข้าไป ในวงเล็บเลือก Set current สไปรท์นะคะ ลดสิว ไหวเลย code.org C สำเร็จไป อันนี้เราทำ ส่วนของ ฟังก์ชันรันกับ Update เสร็จแล้วนะคะ มี 2 ตั้งแต่ออกมาทันทีเลย อยากจะไปเช็คตำแหน่งนะคะเด็กๆตำแหน่งของฟังก์ชัน ก่อนนะคะวันนี้อาจจะยาวหน่อยแต่ผลน่าจะคุ้มค่า พอใจ น่าจะเป็นที่พอใจของเด็กๆ เราจะมาเรียกใช้ ที่เรากำหนดแล้วแต่เราต้องเรียกใช้มันนะคะ ตรง เงื่อนไข ปกติ Hello Movie จะต้องเป็น ขายเกมดอทคอม She is She MK Live like ดีครับ ดูนะคะเด็กๆจะเรียกใช้ตัวแปรครับพี่ เรียกฟังก์ชันรันมาทำงานนะคะ ปีนี้ที่เราจะไปลบ พอจะมีตรงไหนบ้าง รัตนตรัย เราจะเริ่มลบแล้วนะ ลบตรงนี้นะคะนำเข้าภาพเนี่ย ลบออกเลยเพราะเราเอาไปไว้ที่ขาดแล้ว เด็กไปหาตัวเดิมโพสเดิมเก่าลบออกนะคะเดี๋ยวมันยังลง ดีที่เรานำรูปเข้าในสัปดาห์ก่อนนะเนาะเราเขียนแฮชแท็กไว้อยู่ลบออกนะคะ Continuous อ้าวลองกดบี้ดูเทปค่ะ Control BTS อ้าวก็เลิกเลยเลิกก็มาหาบรรทัดที่อะไรเนี่ย LINE 75 LINE 75 ว่าไงวะ ดูดูบรรทัดนะคะของใครของมัน มันบอกว่ายังไง Identity assistance 15 ครับ มันบอกว่าไอ้เล่นเตชั่นเตอร์ unexpected I didn’t finish Shell Command python Big Brother ขอดูโค้ด ประโยชน์ของขวดนะคะ การตั้งค่าทั่วไป แบ่งเอาสกรีนไปใส่ข้างล่างไปใส่ ล่าง gimbal ราคา ดอกอ้อ ไม่ตอบไม่ตอบ เราน่าจะต้องสร้างตัวนึง รู้แล้วเราลืม ตรงนี้ไปด้วย โอเคนะคะเพิ่มเพิ่มโค้ดอีก 3 บรรทัดเนี่ยเห็นมะ Moving Spice ที่เราสร้างเสร็จแล้วอ่ะ ต้องมาอยู่ตรงนี้ เราจะไปเราจะไปที่ตำแหน่งการแสดงผลของเรานะคะเพิ่มโค้ดอีก แล้วก็ให้เด็กๆ ก่อนอื่นเลือก ตรงส่วนของการตั้งค่าทั่วไป 3 บรรทัดเนี้ย นะ แล้วก็บอก กด Control x เอาไปไว้ข้างล่างค่ะนะคะเด็กๆ เนี่ยเอาวางไว้ก่อนหน้ากำหนดหน้าจอเกม ต้องขยับตำแหน่ง อะไรสักอย่างหนึ่ง พิมพ์ Moving ในเลือดวิ่งสบายเนาะ ก็ให้มันว่านะคะให้มัน d r a W รออะไรให้มันวาดยีนส์ เราก็ เลือกใช้คำสั่ง Update นะคะ Movie เต็มเรื่อง Update เรียก function Update ให้ค่าเริ่มต้นอยู่ที่ศูนย์ ตำแหน่งนะคะ 25 เสียบพาย game.io Play มาใช้งาน Blacklist น็อตคลิป fl IP นะคะใส่วงเล็บ น่าจะ 76 ดอกไม้ กรีนวิว unexpected ไม่รู้จัก amoled ตรงไหน โอ๊ย เรียกฝั่งฉันเองไม่เป็นไร วิ่ง cat cat You Are Not function of the fastest ผิดอีกอะ บอกว่าไม่รู้จัก แอด 74 ราย 74 in Moto C Moving B aspirin function of the fastest มันจะเป็นไปได้ไงไม่รู้จัก App กีต้าร์ ไม่รู้จักแอปใส่ดิลโด้เข้าไม่ได้ 3 ตัวนี้ไป คอร์ดเพลงเร็ว Image zhulian No บิ๊กไบค์ดอทเน็ต ไม่เจอ Anime เ***กัน อ่านเลยอุด 1 บรรทัดนะครับ จะไปลอง ลำอยู่ในเครื่องตัวเอง เรื่องของเรื่องคือเรื่องตัวเองออกแล้วมันอยู่นี่ไม่ออกคือคืออะไรครับพี่น้อง เจ๊ไปก่อนเดี๋ยวเรามาต่อสัปดาห์หน้า มันยังไม่วิ่งให้เรา ขึ้น Error หลับ มันหายไปไหนท่อนหนึ่ง สำหรับวันนี้ก็พอแค่นี้ก่อนนะคะขอบคุณพี่หล้านะคะเดี๋ยวเราจะมาต่อกันในสัปดาห์หน้าค่ะ ขอบคุณค่ะ วิธีอัพเดท</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ASR (ห้องเรียนสกล) การเขียนโปรแกรมภาษาคอมพิวเตอร์ อ.สุธิรา วันที่ 13 ธ.ค. 2565</dc:title>
  <dc:creator/>
  <cp:keywords/>
  <dcterms:created xsi:type="dcterms:W3CDTF">2022-12-14T09:17:25Z</dcterms:created>
  <dcterms:modified xsi:type="dcterms:W3CDTF">2022-12-14T09: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4 ธันวาคม 2565 เวลา 13.02 น.</vt:lpwstr>
  </property>
  <property fmtid="{D5CDD505-2E9C-101B-9397-08002B2CF9AE}" pid="3" name="subtitle">
    <vt:lpwstr/>
  </property>
</Properties>
</file>